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2de7c1c1aaa5e4aa9d2b41c5774621d33ac9c50"/>
    <w:p>
      <w:pPr>
        <w:pStyle w:val="Heading1"/>
      </w:pPr>
      <w:r>
        <w:t xml:space="preserve">Statement of Purpose: Pursuing an Occupational Therapy Career in Switzerland Zurich</w:t>
      </w:r>
    </w:p>
    <w:p>
      <w:pPr>
        <w:pStyle w:val="FirstParagraph"/>
      </w:pPr>
      <w:r>
        <w:t xml:space="preserve">This Statement of Purpose articulates my unwavering commitment to advancing the profession of Occupational Therapy (OT) within the esteemed healthcare framework of Switzerland, with a specific focus on contributing meaningfully to the dynamic community and clinical excellence found in Zurich. My journey as an Occupational Therapist has been defined by a profound belief in human potential and the transformative power of purposeful engagement across diverse life contexts. It is this philosophy that compels me to seek professional integration into the Swiss healthcare system, where I am deeply inspired by Zurich's reputation for innovation, precision, and its holistic approach to patient well-being.</w:t>
      </w:r>
    </w:p>
    <w:p>
      <w:pPr>
        <w:pStyle w:val="BodyText"/>
      </w:pPr>
      <w:r>
        <w:t xml:space="preserve">My academic foundation in Occupational Therapy was rigorously built upon evidence-based practice and client-centered care. Throughout my Master of Science program at [Your University Name], I immersed myself in advanced coursework spanning neurorehabilitation, mental health OT interventions, pediatric development, and geriatric care management. Crucially, I actively sought opportunities to understand the Swiss context early on. My research project examined comparative models of community-based OT services in Europe, with a particular focus on Switzerland's decentralized yet highly coordinated healthcare structure and its emphasis on promoting independence within the home environment – a principle deeply resonant with my own clinical values. This scholarly exploration solidified my understanding that Switzerland, and Zurich specifically, represents not just a destination for work, but the ideal ecosystem where OT can flourish at its highest potential.</w:t>
      </w:r>
    </w:p>
    <w:p>
      <w:pPr>
        <w:pStyle w:val="BodyText"/>
      </w:pPr>
      <w:r>
        <w:t xml:space="preserve">My clinical placements provided concrete experience translating theory into impactful practice across varied settings – acute care hospitals, outpatient neurology clinics, and community-based rehabilitation centers. In these roles, I honed skills critical for success in a Swiss environment: meticulous documentation adhering to strict confidentiality standards (aligned with Swiss data protection laws like FADP), collaborative work within multidisciplinary teams (a cornerstone of Swiss healthcare delivery), and the nuanced ability to tailor interventions for clients from diverse cultural backgrounds. A pivotal experience involved facilitating occupational performance groups for refugees adapting to new communities in [City/Region], emphasizing cultural sensitivity and practical strategies for daily living. This directly aligns with Zurich's significant multicultural population, where an Occupational Therapist must navigate linguistic diversity (I am proficient in English and actively studying Swiss German) and varying health beliefs to deliver truly person-centered care. I understand that effective OT in Switzerland demands not only clinical expertise but also the cultural intelligence essential for integrating seamlessly into Zurich's communities.</w:t>
      </w:r>
    </w:p>
    <w:p>
      <w:pPr>
        <w:pStyle w:val="BodyText"/>
      </w:pPr>
      <w:r>
        <w:t xml:space="preserve">The decision to pursue my career path specifically within Switzerland Zurich is driven by an profound respect for the nation's healthcare philosophy and its unparalleled commitment to quality. Switzerland consistently ranks at the top globally for healthcare outcomes, and Zurich, as a major hub of medical research (home to institutions like University Hospital Zurich - USZ and ETH Zurich), embodies cutting-edge practice. I am particularly drawn to how Swiss OT integrates seamlessly with physiotherapy, nursing, social work, and medicine within hospital settings like USZ or in specialized clinics such as those focusing on stroke rehabilitation or pediatric development. The Swiss emphasis on preventive care and supporting individuals to maintain their roles within society – whether as workers, students, parents, or community members – mirrors the core tenets of Occupational Therapy I strive to uphold. Zurich’s focus on creating accessible environments and promoting active participation resonates deeply with my professional ethos.</w:t>
      </w:r>
    </w:p>
    <w:p>
      <w:pPr>
        <w:pStyle w:val="BodyText"/>
      </w:pPr>
      <w:r>
        <w:t xml:space="preserve">Furthermore, Switzerland's structured recognition process for foreign healthcare professionals underscores its commitment to quality and standards. I am actively engaged in understanding the requirements set by the Swiss Federal Office of Public Health (FOPH) and the relevant cantonal authorities. My application includes all necessary documentation, including certified academic transcripts, proof of supervised clinical practice hours meeting international benchmarks (equivalent to Swiss standards), and I am committed to fulfilling any required language proficiency assessments in German for Zurich's professional environment. This proactive approach demonstrates my respect for Swiss regulatory frameworks and my serious intent to meet the exacting professional expectations of an Occupational Therapist working within Switzerland Zurich.</w:t>
      </w:r>
    </w:p>
    <w:p>
      <w:pPr>
        <w:pStyle w:val="BodyText"/>
      </w:pPr>
      <w:r>
        <w:t xml:space="preserve">My long-term aspiration as an Occupational Therapist is not merely to practice, but to actively contribute to the evolution of the profession within Switzerland. I envision collaborating with institutions like the Swiss Association of Occupational Therapists (SVO) and contributing to research on OT's role in addressing emerging healthcare challenges such as aging populations and digital health integration. Within Zurich, I am eager to work in settings where my skills can support vulnerable populations – from enhancing functional independence for elderly residents through home modification services to developing specialized programs for individuals with complex mental health needs within community mental health teams. My goal is to become a trusted member of Zurich's healthcare landscape, applying the highest standards of Occupational Therapy practice while continuously learning from the Swiss model.</w:t>
      </w:r>
    </w:p>
    <w:p>
      <w:pPr>
        <w:pStyle w:val="BodyText"/>
      </w:pPr>
      <w:r>
        <w:t xml:space="preserve">This Statement of Purpose reflects a carefully considered career trajectory. It is not an accident that my professional journey points towards Switzerland Zurich. It represents a convergence of my clinical passion, academic preparation, cultural adaptability, and deep respect for the Swiss healthcare system's values. I am prepared to embrace the discipline required within this context and contribute meaningfully to the well-being of individuals in Zurich through dedicated Occupational Therapy practice. I am confident that my skills, commitment to excellence, and genuine enthusiasm for integrating into Switzerland's vibrant professional community make me a strong candidate ready to serve as an Occupational Therapist in Zurich with immediate impact.</w:t>
      </w:r>
    </w:p>
    <w:p>
      <w:pPr>
        <w:pStyle w:val="BodyText"/>
      </w:pPr>
      <w:r>
        <w:t xml:space="preserve">Thank you for considering this Statement of Purpose. I eagerly anticipate the opportunity to discuss how my qualifications align with the needs of your institution and the broader healthcare landscape in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for Switzerland Zurich</dc:title>
  <dc:creator/>
  <dc:language>en</dc:language>
  <cp:keywords/>
  <dcterms:created xsi:type="dcterms:W3CDTF">2026-07-23T13:21:39Z</dcterms:created>
  <dcterms:modified xsi:type="dcterms:W3CDTF">2026-07-23T13:21:39Z</dcterms:modified>
</cp:coreProperties>
</file>

<file path=docProps/custom.xml><?xml version="1.0" encoding="utf-8"?>
<Properties xmlns="http://schemas.openxmlformats.org/officeDocument/2006/custom-properties" xmlns:vt="http://schemas.openxmlformats.org/officeDocument/2006/docPropsVTypes"/>
</file>